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ia Graz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asper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ivita Castellana, VT, Italia Bracciano, RM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acciano, RM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6/02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9384516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iagraziagasperini@liber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3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3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3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3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